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CE0095" w14:textId="57BBAF6B" w:rsidR="001C73B9" w:rsidRDefault="00316C29" w:rsidP="00C9190A">
      <w:pPr>
        <w:rPr>
          <w:rFonts w:ascii="Times New Roman" w:hAnsi="Times New Roman" w:cs="Times New Roman"/>
          <w:b/>
          <w:sz w:val="28"/>
        </w:rPr>
      </w:pPr>
      <w:r w:rsidRPr="001C73B9">
        <w:rPr>
          <w:rFonts w:ascii="Times New Roman" w:hAnsi="Times New Roman" w:cs="Times New Roman"/>
          <w:b/>
          <w:noProof/>
          <w:sz w:val="28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202C05F5" wp14:editId="0EA53D12">
            <wp:simplePos x="0" y="0"/>
            <wp:positionH relativeFrom="column">
              <wp:posOffset>2047875</wp:posOffset>
            </wp:positionH>
            <wp:positionV relativeFrom="paragraph">
              <wp:posOffset>0</wp:posOffset>
            </wp:positionV>
            <wp:extent cx="1838325" cy="544195"/>
            <wp:effectExtent l="0" t="0" r="9525" b="8255"/>
            <wp:wrapSquare wrapText="bothSides"/>
            <wp:docPr id="2" name="Picture 2" descr="D:\MAC ID Documents\MAHE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AC ID Documents\MAHE-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544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C73B9">
        <w:rPr>
          <w:rFonts w:ascii="Times New Roman" w:hAnsi="Times New Roman" w:cs="Times New Roman"/>
          <w:b/>
          <w:sz w:val="28"/>
        </w:rPr>
        <w:t xml:space="preserve">           </w:t>
      </w:r>
      <w:r w:rsidR="001C73B9">
        <w:rPr>
          <w:rFonts w:ascii="Times New Roman" w:hAnsi="Times New Roman" w:cs="Times New Roman"/>
          <w:b/>
          <w:noProof/>
          <w:sz w:val="28"/>
        </w:rPr>
        <w:t xml:space="preserve">                      </w:t>
      </w:r>
    </w:p>
    <w:p w14:paraId="5024F484" w14:textId="77777777" w:rsidR="00C9190A" w:rsidRDefault="00C9190A" w:rsidP="001C73B9">
      <w:pPr>
        <w:jc w:val="center"/>
        <w:rPr>
          <w:rFonts w:ascii="Times New Roman" w:hAnsi="Times New Roman" w:cs="Times New Roman"/>
          <w:b/>
          <w:sz w:val="28"/>
        </w:rPr>
      </w:pPr>
    </w:p>
    <w:p w14:paraId="2BE57EC3" w14:textId="2CCABE7E" w:rsidR="007C097C" w:rsidRPr="00E84C16" w:rsidRDefault="007C097C" w:rsidP="001C73B9">
      <w:pPr>
        <w:jc w:val="center"/>
        <w:rPr>
          <w:rFonts w:ascii="Times New Roman" w:hAnsi="Times New Roman" w:cs="Times New Roman"/>
          <w:sz w:val="28"/>
        </w:rPr>
      </w:pPr>
      <w:r w:rsidRPr="00935E56">
        <w:rPr>
          <w:rFonts w:ascii="Times New Roman" w:hAnsi="Times New Roman" w:cs="Times New Roman"/>
          <w:b/>
          <w:sz w:val="28"/>
        </w:rPr>
        <w:t>Manipal Center for Infectious Diseases</w:t>
      </w:r>
    </w:p>
    <w:p w14:paraId="1BAE06C9" w14:textId="43F31F07" w:rsidR="00345498" w:rsidRPr="00935E56" w:rsidRDefault="00AA5984" w:rsidP="0090280F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                   </w:t>
      </w:r>
      <w:r w:rsidR="00E84C16">
        <w:rPr>
          <w:rFonts w:ascii="Times New Roman" w:hAnsi="Times New Roman" w:cs="Times New Roman"/>
          <w:b/>
          <w:sz w:val="24"/>
        </w:rPr>
        <w:t xml:space="preserve">                     </w:t>
      </w:r>
      <w:r w:rsidR="00A33D8B">
        <w:rPr>
          <w:rFonts w:ascii="Times New Roman" w:hAnsi="Times New Roman" w:cs="Times New Roman"/>
          <w:b/>
          <w:sz w:val="24"/>
        </w:rPr>
        <w:t xml:space="preserve"> </w:t>
      </w:r>
      <w:r w:rsidR="00525B2E" w:rsidRPr="00935E56">
        <w:rPr>
          <w:rFonts w:ascii="Times New Roman" w:hAnsi="Times New Roman" w:cs="Times New Roman"/>
          <w:b/>
          <w:sz w:val="24"/>
        </w:rPr>
        <w:t>Application for availing Conference facilities</w:t>
      </w:r>
    </w:p>
    <w:tbl>
      <w:tblPr>
        <w:tblStyle w:val="TableGrid"/>
        <w:tblW w:w="9694" w:type="dxa"/>
        <w:tblLook w:val="04A0" w:firstRow="1" w:lastRow="0" w:firstColumn="1" w:lastColumn="0" w:noHBand="0" w:noVBand="1"/>
      </w:tblPr>
      <w:tblGrid>
        <w:gridCol w:w="4239"/>
        <w:gridCol w:w="5455"/>
      </w:tblGrid>
      <w:tr w:rsidR="00525B2E" w:rsidRPr="00935E56" w14:paraId="245EA333" w14:textId="77777777" w:rsidTr="00C9190A">
        <w:trPr>
          <w:trHeight w:val="262"/>
        </w:trPr>
        <w:tc>
          <w:tcPr>
            <w:tcW w:w="4239" w:type="dxa"/>
          </w:tcPr>
          <w:p w14:paraId="7E471EEA" w14:textId="77777777" w:rsidR="00525B2E" w:rsidRPr="00935E56" w:rsidRDefault="00525B2E">
            <w:pPr>
              <w:rPr>
                <w:rFonts w:ascii="Times New Roman" w:hAnsi="Times New Roman" w:cs="Times New Roman"/>
                <w:b/>
              </w:rPr>
            </w:pPr>
            <w:r w:rsidRPr="00935E56">
              <w:rPr>
                <w:rFonts w:ascii="Times New Roman" w:hAnsi="Times New Roman" w:cs="Times New Roman"/>
                <w:b/>
              </w:rPr>
              <w:t>Details of the Application</w:t>
            </w:r>
          </w:p>
        </w:tc>
        <w:tc>
          <w:tcPr>
            <w:tcW w:w="5454" w:type="dxa"/>
          </w:tcPr>
          <w:p w14:paraId="0979E54E" w14:textId="77777777" w:rsidR="00525B2E" w:rsidRPr="00935E56" w:rsidRDefault="00525B2E">
            <w:pPr>
              <w:rPr>
                <w:rFonts w:ascii="Times New Roman" w:hAnsi="Times New Roman" w:cs="Times New Roman"/>
              </w:rPr>
            </w:pPr>
          </w:p>
        </w:tc>
      </w:tr>
      <w:tr w:rsidR="00525B2E" w:rsidRPr="00935E56" w14:paraId="50F4CA98" w14:textId="77777777" w:rsidTr="00C9190A">
        <w:trPr>
          <w:trHeight w:val="262"/>
        </w:trPr>
        <w:tc>
          <w:tcPr>
            <w:tcW w:w="4239" w:type="dxa"/>
          </w:tcPr>
          <w:p w14:paraId="5DA7A867" w14:textId="77777777" w:rsidR="00525B2E" w:rsidRPr="00935E56" w:rsidRDefault="00525B2E" w:rsidP="007C097C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>Name of the Student</w:t>
            </w:r>
          </w:p>
        </w:tc>
        <w:tc>
          <w:tcPr>
            <w:tcW w:w="5454" w:type="dxa"/>
          </w:tcPr>
          <w:p w14:paraId="03F45F33" w14:textId="77777777" w:rsidR="00525B2E" w:rsidRPr="00935E56" w:rsidRDefault="00525B2E">
            <w:pPr>
              <w:rPr>
                <w:rFonts w:ascii="Times New Roman" w:hAnsi="Times New Roman" w:cs="Times New Roman"/>
              </w:rPr>
            </w:pPr>
          </w:p>
        </w:tc>
      </w:tr>
      <w:tr w:rsidR="00525B2E" w:rsidRPr="00935E56" w14:paraId="7198AE36" w14:textId="77777777" w:rsidTr="00C9190A">
        <w:trPr>
          <w:trHeight w:val="278"/>
        </w:trPr>
        <w:tc>
          <w:tcPr>
            <w:tcW w:w="4239" w:type="dxa"/>
          </w:tcPr>
          <w:p w14:paraId="5A0D035B" w14:textId="77777777" w:rsidR="00525B2E" w:rsidRPr="00935E56" w:rsidRDefault="007F5D19" w:rsidP="007F5D19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>Course &amp; year</w:t>
            </w:r>
          </w:p>
        </w:tc>
        <w:tc>
          <w:tcPr>
            <w:tcW w:w="5454" w:type="dxa"/>
          </w:tcPr>
          <w:p w14:paraId="4046A79B" w14:textId="77777777" w:rsidR="00525B2E" w:rsidRPr="00935E56" w:rsidRDefault="00525B2E">
            <w:pPr>
              <w:rPr>
                <w:rFonts w:ascii="Times New Roman" w:hAnsi="Times New Roman" w:cs="Times New Roman"/>
              </w:rPr>
            </w:pPr>
          </w:p>
        </w:tc>
      </w:tr>
      <w:tr w:rsidR="00525B2E" w:rsidRPr="00935E56" w14:paraId="4E71D984" w14:textId="77777777" w:rsidTr="00C9190A">
        <w:trPr>
          <w:trHeight w:val="262"/>
        </w:trPr>
        <w:tc>
          <w:tcPr>
            <w:tcW w:w="4239" w:type="dxa"/>
          </w:tcPr>
          <w:p w14:paraId="096043B5" w14:textId="77777777" w:rsidR="00525B2E" w:rsidRPr="00935E56" w:rsidRDefault="00525B2E" w:rsidP="007C097C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>Department</w:t>
            </w:r>
          </w:p>
        </w:tc>
        <w:tc>
          <w:tcPr>
            <w:tcW w:w="5454" w:type="dxa"/>
          </w:tcPr>
          <w:p w14:paraId="4D12346B" w14:textId="77777777" w:rsidR="00525B2E" w:rsidRPr="00935E56" w:rsidRDefault="00525B2E">
            <w:pPr>
              <w:rPr>
                <w:rFonts w:ascii="Times New Roman" w:hAnsi="Times New Roman" w:cs="Times New Roman"/>
              </w:rPr>
            </w:pPr>
          </w:p>
        </w:tc>
      </w:tr>
      <w:tr w:rsidR="007F5D19" w:rsidRPr="00935E56" w14:paraId="4D78F00D" w14:textId="77777777" w:rsidTr="00C9190A">
        <w:trPr>
          <w:trHeight w:val="278"/>
        </w:trPr>
        <w:tc>
          <w:tcPr>
            <w:tcW w:w="4239" w:type="dxa"/>
          </w:tcPr>
          <w:p w14:paraId="00B28555" w14:textId="77777777" w:rsidR="007F5D19" w:rsidRPr="00935E56" w:rsidRDefault="007F5D19" w:rsidP="007C097C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>Institution</w:t>
            </w:r>
          </w:p>
        </w:tc>
        <w:tc>
          <w:tcPr>
            <w:tcW w:w="5454" w:type="dxa"/>
          </w:tcPr>
          <w:p w14:paraId="5BB1C254" w14:textId="77777777" w:rsidR="007F5D19" w:rsidRPr="00935E56" w:rsidRDefault="007F5D19">
            <w:pPr>
              <w:rPr>
                <w:rFonts w:ascii="Times New Roman" w:hAnsi="Times New Roman" w:cs="Times New Roman"/>
              </w:rPr>
            </w:pPr>
          </w:p>
        </w:tc>
      </w:tr>
      <w:tr w:rsidR="00802075" w:rsidRPr="00935E56" w14:paraId="205F0010" w14:textId="77777777" w:rsidTr="00C9190A">
        <w:trPr>
          <w:trHeight w:val="262"/>
        </w:trPr>
        <w:tc>
          <w:tcPr>
            <w:tcW w:w="4239" w:type="dxa"/>
          </w:tcPr>
          <w:p w14:paraId="339DF85E" w14:textId="77777777" w:rsidR="00802075" w:rsidRPr="00935E56" w:rsidRDefault="00D8536F" w:rsidP="007C097C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 xml:space="preserve"> E- mail ID</w:t>
            </w:r>
          </w:p>
        </w:tc>
        <w:tc>
          <w:tcPr>
            <w:tcW w:w="5454" w:type="dxa"/>
          </w:tcPr>
          <w:p w14:paraId="4E4DF93A" w14:textId="77777777" w:rsidR="00802075" w:rsidRPr="00935E56" w:rsidRDefault="00802075">
            <w:pPr>
              <w:rPr>
                <w:rFonts w:ascii="Times New Roman" w:hAnsi="Times New Roman" w:cs="Times New Roman"/>
              </w:rPr>
            </w:pPr>
          </w:p>
        </w:tc>
      </w:tr>
      <w:tr w:rsidR="00D8536F" w:rsidRPr="00935E56" w14:paraId="0F99E3A2" w14:textId="77777777" w:rsidTr="00C9190A">
        <w:trPr>
          <w:trHeight w:val="278"/>
        </w:trPr>
        <w:tc>
          <w:tcPr>
            <w:tcW w:w="4239" w:type="dxa"/>
          </w:tcPr>
          <w:p w14:paraId="77921F0E" w14:textId="77777777" w:rsidR="00D8536F" w:rsidRPr="00935E56" w:rsidDel="00D8536F" w:rsidRDefault="00D8536F" w:rsidP="007C097C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>Contact Number</w:t>
            </w:r>
          </w:p>
        </w:tc>
        <w:tc>
          <w:tcPr>
            <w:tcW w:w="5454" w:type="dxa"/>
          </w:tcPr>
          <w:p w14:paraId="3BBE5399" w14:textId="77777777" w:rsidR="00D8536F" w:rsidRPr="00935E56" w:rsidRDefault="00D8536F">
            <w:pPr>
              <w:rPr>
                <w:rFonts w:ascii="Times New Roman" w:hAnsi="Times New Roman" w:cs="Times New Roman"/>
              </w:rPr>
            </w:pPr>
          </w:p>
        </w:tc>
      </w:tr>
      <w:tr w:rsidR="00525B2E" w:rsidRPr="00935E56" w14:paraId="1E8A2683" w14:textId="77777777" w:rsidTr="00C9190A">
        <w:trPr>
          <w:trHeight w:val="262"/>
        </w:trPr>
        <w:tc>
          <w:tcPr>
            <w:tcW w:w="4239" w:type="dxa"/>
          </w:tcPr>
          <w:p w14:paraId="1DBE8988" w14:textId="77777777" w:rsidR="00525B2E" w:rsidRPr="00935E56" w:rsidRDefault="00525B2E">
            <w:pPr>
              <w:rPr>
                <w:rFonts w:ascii="Times New Roman" w:hAnsi="Times New Roman" w:cs="Times New Roman"/>
                <w:b/>
              </w:rPr>
            </w:pPr>
            <w:r w:rsidRPr="00935E56">
              <w:rPr>
                <w:rFonts w:ascii="Times New Roman" w:hAnsi="Times New Roman" w:cs="Times New Roman"/>
                <w:b/>
              </w:rPr>
              <w:t xml:space="preserve">Conference details </w:t>
            </w:r>
          </w:p>
        </w:tc>
        <w:tc>
          <w:tcPr>
            <w:tcW w:w="5454" w:type="dxa"/>
          </w:tcPr>
          <w:p w14:paraId="31AEEB6B" w14:textId="77777777" w:rsidR="00525B2E" w:rsidRPr="00935E56" w:rsidRDefault="00525B2E">
            <w:p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>(Please attach the copy of brochure)</w:t>
            </w:r>
          </w:p>
        </w:tc>
      </w:tr>
      <w:tr w:rsidR="00525B2E" w:rsidRPr="00935E56" w14:paraId="7602FA8C" w14:textId="77777777" w:rsidTr="00C9190A">
        <w:trPr>
          <w:trHeight w:val="262"/>
        </w:trPr>
        <w:tc>
          <w:tcPr>
            <w:tcW w:w="4239" w:type="dxa"/>
          </w:tcPr>
          <w:p w14:paraId="34F443BC" w14:textId="77777777" w:rsidR="00525B2E" w:rsidRPr="00935E56" w:rsidRDefault="00525B2E" w:rsidP="007C097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>Name of conference</w:t>
            </w:r>
          </w:p>
        </w:tc>
        <w:tc>
          <w:tcPr>
            <w:tcW w:w="5454" w:type="dxa"/>
          </w:tcPr>
          <w:p w14:paraId="5B13091B" w14:textId="77777777" w:rsidR="00525B2E" w:rsidRDefault="00525B2E">
            <w:pPr>
              <w:rPr>
                <w:rFonts w:ascii="Times New Roman" w:hAnsi="Times New Roman" w:cs="Times New Roman"/>
              </w:rPr>
            </w:pPr>
          </w:p>
          <w:p w14:paraId="19D75C77" w14:textId="77777777" w:rsidR="00C9190A" w:rsidRPr="00935E56" w:rsidRDefault="00C9190A">
            <w:pPr>
              <w:rPr>
                <w:rFonts w:ascii="Times New Roman" w:hAnsi="Times New Roman" w:cs="Times New Roman"/>
              </w:rPr>
            </w:pPr>
          </w:p>
        </w:tc>
      </w:tr>
      <w:tr w:rsidR="00525B2E" w:rsidRPr="00935E56" w14:paraId="21D8DB07" w14:textId="77777777" w:rsidTr="00C9190A">
        <w:trPr>
          <w:trHeight w:val="278"/>
        </w:trPr>
        <w:tc>
          <w:tcPr>
            <w:tcW w:w="4239" w:type="dxa"/>
          </w:tcPr>
          <w:p w14:paraId="6B52CB56" w14:textId="77777777" w:rsidR="00525B2E" w:rsidRPr="00935E56" w:rsidRDefault="00525B2E" w:rsidP="007C097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>Date to be held on</w:t>
            </w:r>
          </w:p>
        </w:tc>
        <w:tc>
          <w:tcPr>
            <w:tcW w:w="5454" w:type="dxa"/>
          </w:tcPr>
          <w:p w14:paraId="624F9375" w14:textId="77777777" w:rsidR="00525B2E" w:rsidRPr="00935E56" w:rsidRDefault="00525B2E">
            <w:pPr>
              <w:rPr>
                <w:rFonts w:ascii="Times New Roman" w:hAnsi="Times New Roman" w:cs="Times New Roman"/>
              </w:rPr>
            </w:pPr>
          </w:p>
        </w:tc>
      </w:tr>
      <w:tr w:rsidR="00525B2E" w:rsidRPr="00935E56" w14:paraId="7A97DA2B" w14:textId="77777777" w:rsidTr="00C9190A">
        <w:trPr>
          <w:trHeight w:val="262"/>
        </w:trPr>
        <w:tc>
          <w:tcPr>
            <w:tcW w:w="4239" w:type="dxa"/>
          </w:tcPr>
          <w:p w14:paraId="1757681F" w14:textId="77777777" w:rsidR="00525B2E" w:rsidRPr="00935E56" w:rsidRDefault="00525B2E" w:rsidP="007C097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 xml:space="preserve">Venue </w:t>
            </w:r>
          </w:p>
        </w:tc>
        <w:tc>
          <w:tcPr>
            <w:tcW w:w="5454" w:type="dxa"/>
          </w:tcPr>
          <w:p w14:paraId="0F42392B" w14:textId="77777777" w:rsidR="00525B2E" w:rsidRPr="00935E56" w:rsidRDefault="00525B2E">
            <w:pPr>
              <w:rPr>
                <w:rFonts w:ascii="Times New Roman" w:hAnsi="Times New Roman" w:cs="Times New Roman"/>
              </w:rPr>
            </w:pPr>
          </w:p>
        </w:tc>
      </w:tr>
      <w:tr w:rsidR="00525B2E" w:rsidRPr="00935E56" w14:paraId="4F723629" w14:textId="77777777" w:rsidTr="00C9190A">
        <w:trPr>
          <w:trHeight w:val="541"/>
        </w:trPr>
        <w:tc>
          <w:tcPr>
            <w:tcW w:w="4239" w:type="dxa"/>
          </w:tcPr>
          <w:p w14:paraId="2E99A2A0" w14:textId="06539AD9" w:rsidR="00525B2E" w:rsidRPr="00935E56" w:rsidRDefault="009C66C6" w:rsidP="009C66C6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 xml:space="preserve">Organized </w:t>
            </w:r>
            <w:r w:rsidR="00525B2E" w:rsidRPr="00935E56">
              <w:rPr>
                <w:rFonts w:ascii="Times New Roman" w:hAnsi="Times New Roman" w:cs="Times New Roman"/>
              </w:rPr>
              <w:t>by (Association/Institution/University)</w:t>
            </w:r>
          </w:p>
        </w:tc>
        <w:tc>
          <w:tcPr>
            <w:tcW w:w="5454" w:type="dxa"/>
          </w:tcPr>
          <w:p w14:paraId="5700A978" w14:textId="77777777" w:rsidR="00525B2E" w:rsidRPr="00935E56" w:rsidRDefault="00525B2E">
            <w:pPr>
              <w:rPr>
                <w:rFonts w:ascii="Times New Roman" w:hAnsi="Times New Roman" w:cs="Times New Roman"/>
              </w:rPr>
            </w:pPr>
          </w:p>
        </w:tc>
      </w:tr>
      <w:tr w:rsidR="00525B2E" w:rsidRPr="00935E56" w14:paraId="428E3C36" w14:textId="77777777" w:rsidTr="00C9190A">
        <w:trPr>
          <w:trHeight w:val="262"/>
        </w:trPr>
        <w:tc>
          <w:tcPr>
            <w:tcW w:w="4239" w:type="dxa"/>
          </w:tcPr>
          <w:p w14:paraId="6B94AD5E" w14:textId="77777777" w:rsidR="00525B2E" w:rsidRPr="00935E56" w:rsidRDefault="00525B2E" w:rsidP="007C097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>Type of conference</w:t>
            </w:r>
          </w:p>
        </w:tc>
        <w:tc>
          <w:tcPr>
            <w:tcW w:w="5454" w:type="dxa"/>
          </w:tcPr>
          <w:p w14:paraId="41CBCD42" w14:textId="46E55594" w:rsidR="00525B2E" w:rsidRPr="00935E56" w:rsidRDefault="007F5D19" w:rsidP="00C9190A">
            <w:p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>State level/</w:t>
            </w:r>
            <w:r w:rsidR="00C9190A">
              <w:rPr>
                <w:rFonts w:ascii="Times New Roman" w:hAnsi="Times New Roman" w:cs="Times New Roman"/>
              </w:rPr>
              <w:t xml:space="preserve"> </w:t>
            </w:r>
            <w:r w:rsidR="00525B2E" w:rsidRPr="00935E56">
              <w:rPr>
                <w:rFonts w:ascii="Times New Roman" w:hAnsi="Times New Roman" w:cs="Times New Roman"/>
              </w:rPr>
              <w:t>National</w:t>
            </w:r>
            <w:r w:rsidRPr="00935E56">
              <w:rPr>
                <w:rFonts w:ascii="Times New Roman" w:hAnsi="Times New Roman" w:cs="Times New Roman"/>
              </w:rPr>
              <w:t xml:space="preserve">/ International conference </w:t>
            </w:r>
          </w:p>
        </w:tc>
      </w:tr>
      <w:tr w:rsidR="00525B2E" w:rsidRPr="00935E56" w14:paraId="25812449" w14:textId="77777777" w:rsidTr="00C9190A">
        <w:trPr>
          <w:trHeight w:val="262"/>
        </w:trPr>
        <w:tc>
          <w:tcPr>
            <w:tcW w:w="4239" w:type="dxa"/>
          </w:tcPr>
          <w:p w14:paraId="65A8B849" w14:textId="77777777" w:rsidR="00525B2E" w:rsidRPr="00935E56" w:rsidRDefault="00525B2E">
            <w:pPr>
              <w:rPr>
                <w:rFonts w:ascii="Times New Roman" w:hAnsi="Times New Roman" w:cs="Times New Roman"/>
                <w:b/>
              </w:rPr>
            </w:pPr>
            <w:r w:rsidRPr="00935E56">
              <w:rPr>
                <w:rFonts w:ascii="Times New Roman" w:hAnsi="Times New Roman" w:cs="Times New Roman"/>
                <w:b/>
              </w:rPr>
              <w:t>Details of Research Paper:</w:t>
            </w:r>
          </w:p>
        </w:tc>
        <w:tc>
          <w:tcPr>
            <w:tcW w:w="5454" w:type="dxa"/>
          </w:tcPr>
          <w:p w14:paraId="14B2AC1A" w14:textId="77777777" w:rsidR="00525B2E" w:rsidRPr="00935E56" w:rsidRDefault="00525B2E">
            <w:pPr>
              <w:rPr>
                <w:rFonts w:ascii="Times New Roman" w:hAnsi="Times New Roman" w:cs="Times New Roman"/>
              </w:rPr>
            </w:pPr>
          </w:p>
        </w:tc>
      </w:tr>
      <w:tr w:rsidR="00525B2E" w:rsidRPr="00935E56" w14:paraId="5CAB3DC6" w14:textId="77777777" w:rsidTr="00C9190A">
        <w:trPr>
          <w:trHeight w:val="510"/>
        </w:trPr>
        <w:tc>
          <w:tcPr>
            <w:tcW w:w="4239" w:type="dxa"/>
          </w:tcPr>
          <w:p w14:paraId="6659B8E4" w14:textId="63117E4E" w:rsidR="00525B2E" w:rsidRPr="00935E56" w:rsidRDefault="003A74AA" w:rsidP="007C097C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bstract </w:t>
            </w:r>
            <w:r w:rsidR="00525B2E" w:rsidRPr="00935E56">
              <w:rPr>
                <w:rFonts w:ascii="Times New Roman" w:hAnsi="Times New Roman" w:cs="Times New Roman"/>
              </w:rPr>
              <w:t xml:space="preserve">submitted </w:t>
            </w:r>
          </w:p>
        </w:tc>
        <w:tc>
          <w:tcPr>
            <w:tcW w:w="5454" w:type="dxa"/>
          </w:tcPr>
          <w:p w14:paraId="1B1701C2" w14:textId="31275F76" w:rsidR="00525B2E" w:rsidRPr="00935E56" w:rsidRDefault="007F5D19" w:rsidP="003A74AA">
            <w:p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>P</w:t>
            </w:r>
            <w:r w:rsidR="00525B2E" w:rsidRPr="00935E56">
              <w:rPr>
                <w:rFonts w:ascii="Times New Roman" w:hAnsi="Times New Roman" w:cs="Times New Roman"/>
              </w:rPr>
              <w:t xml:space="preserve">lease submit the copy of </w:t>
            </w:r>
            <w:r w:rsidR="003A74AA">
              <w:rPr>
                <w:rFonts w:ascii="Times New Roman" w:hAnsi="Times New Roman" w:cs="Times New Roman"/>
              </w:rPr>
              <w:t xml:space="preserve">the abstract </w:t>
            </w:r>
            <w:r w:rsidRPr="00935E56">
              <w:rPr>
                <w:rFonts w:ascii="Times New Roman" w:hAnsi="Times New Roman" w:cs="Times New Roman"/>
              </w:rPr>
              <w:t xml:space="preserve">and the </w:t>
            </w:r>
            <w:r w:rsidR="00525B2E" w:rsidRPr="00935E56">
              <w:rPr>
                <w:rFonts w:ascii="Times New Roman" w:hAnsi="Times New Roman" w:cs="Times New Roman"/>
              </w:rPr>
              <w:t>acceptance letter</w:t>
            </w:r>
          </w:p>
        </w:tc>
      </w:tr>
      <w:tr w:rsidR="00935E56" w:rsidRPr="00935E56" w14:paraId="7039DC0D" w14:textId="77777777" w:rsidTr="00C9190A">
        <w:trPr>
          <w:trHeight w:val="587"/>
        </w:trPr>
        <w:tc>
          <w:tcPr>
            <w:tcW w:w="4239" w:type="dxa"/>
          </w:tcPr>
          <w:p w14:paraId="54C642AF" w14:textId="1D251B3E" w:rsidR="00935E56" w:rsidRPr="00126A30" w:rsidRDefault="00935E56" w:rsidP="003A74AA">
            <w:pPr>
              <w:pStyle w:val="NormalWeb"/>
              <w:numPr>
                <w:ilvl w:val="0"/>
                <w:numId w:val="6"/>
              </w:numPr>
            </w:pPr>
            <w:r w:rsidRPr="003A74AA">
              <w:rPr>
                <w:rFonts w:eastAsiaTheme="minorHAnsi"/>
                <w:sz w:val="22"/>
                <w:szCs w:val="22"/>
              </w:rPr>
              <w:t>Name of the corresponding</w:t>
            </w:r>
            <w:r w:rsidRPr="00126A30">
              <w:rPr>
                <w:rFonts w:eastAsiaTheme="minorHAnsi"/>
                <w:sz w:val="22"/>
                <w:szCs w:val="22"/>
              </w:rPr>
              <w:t xml:space="preserve"> author</w:t>
            </w:r>
          </w:p>
        </w:tc>
        <w:tc>
          <w:tcPr>
            <w:tcW w:w="5454" w:type="dxa"/>
          </w:tcPr>
          <w:p w14:paraId="54F904CC" w14:textId="77777777" w:rsidR="00935E56" w:rsidRPr="00935E56" w:rsidRDefault="00935E56">
            <w:pPr>
              <w:rPr>
                <w:rFonts w:ascii="Times New Roman" w:hAnsi="Times New Roman" w:cs="Times New Roman"/>
              </w:rPr>
            </w:pPr>
          </w:p>
        </w:tc>
      </w:tr>
      <w:tr w:rsidR="00525B2E" w:rsidRPr="00935E56" w14:paraId="34A7B2F5" w14:textId="77777777" w:rsidTr="00C9190A">
        <w:trPr>
          <w:trHeight w:val="262"/>
        </w:trPr>
        <w:tc>
          <w:tcPr>
            <w:tcW w:w="4239" w:type="dxa"/>
          </w:tcPr>
          <w:p w14:paraId="306DCE04" w14:textId="77777777" w:rsidR="00525B2E" w:rsidRPr="00935E56" w:rsidRDefault="00525B2E" w:rsidP="007C097C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>Title of Research paper</w:t>
            </w:r>
          </w:p>
        </w:tc>
        <w:tc>
          <w:tcPr>
            <w:tcW w:w="5454" w:type="dxa"/>
          </w:tcPr>
          <w:p w14:paraId="43A87CB2" w14:textId="77777777" w:rsidR="00525B2E" w:rsidRDefault="00525B2E">
            <w:pPr>
              <w:rPr>
                <w:rFonts w:ascii="Times New Roman" w:hAnsi="Times New Roman" w:cs="Times New Roman"/>
              </w:rPr>
            </w:pPr>
          </w:p>
          <w:p w14:paraId="31C48445" w14:textId="77777777" w:rsidR="00C9190A" w:rsidRDefault="00C9190A">
            <w:pPr>
              <w:rPr>
                <w:rFonts w:ascii="Times New Roman" w:hAnsi="Times New Roman" w:cs="Times New Roman"/>
              </w:rPr>
            </w:pPr>
          </w:p>
          <w:p w14:paraId="7F85374E" w14:textId="77777777" w:rsidR="00C9190A" w:rsidRPr="00935E56" w:rsidRDefault="00C9190A">
            <w:pPr>
              <w:rPr>
                <w:rFonts w:ascii="Times New Roman" w:hAnsi="Times New Roman" w:cs="Times New Roman"/>
              </w:rPr>
            </w:pPr>
          </w:p>
        </w:tc>
      </w:tr>
      <w:tr w:rsidR="00525B2E" w:rsidRPr="00935E56" w14:paraId="1D8BB981" w14:textId="77777777" w:rsidTr="00C9190A">
        <w:trPr>
          <w:trHeight w:val="541"/>
        </w:trPr>
        <w:tc>
          <w:tcPr>
            <w:tcW w:w="4239" w:type="dxa"/>
          </w:tcPr>
          <w:p w14:paraId="45DA3592" w14:textId="2B0C9EF0" w:rsidR="00525B2E" w:rsidRPr="00935E56" w:rsidRDefault="00525B2E" w:rsidP="007C097C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>Name of</w:t>
            </w:r>
            <w:r w:rsidR="00966943" w:rsidRPr="00935E56">
              <w:rPr>
                <w:rFonts w:ascii="Times New Roman" w:hAnsi="Times New Roman" w:cs="Times New Roman"/>
              </w:rPr>
              <w:t xml:space="preserve"> all </w:t>
            </w:r>
            <w:r w:rsidRPr="00935E56">
              <w:rPr>
                <w:rFonts w:ascii="Times New Roman" w:hAnsi="Times New Roman" w:cs="Times New Roman"/>
              </w:rPr>
              <w:t>the other authors (in the order)</w:t>
            </w:r>
          </w:p>
        </w:tc>
        <w:tc>
          <w:tcPr>
            <w:tcW w:w="5454" w:type="dxa"/>
          </w:tcPr>
          <w:p w14:paraId="34C53E73" w14:textId="77777777" w:rsidR="00525B2E" w:rsidRDefault="00525B2E">
            <w:pPr>
              <w:rPr>
                <w:rFonts w:ascii="Times New Roman" w:hAnsi="Times New Roman" w:cs="Times New Roman"/>
              </w:rPr>
            </w:pPr>
          </w:p>
          <w:p w14:paraId="0DF99B18" w14:textId="77777777" w:rsidR="00C9190A" w:rsidRDefault="00C9190A">
            <w:pPr>
              <w:rPr>
                <w:rFonts w:ascii="Times New Roman" w:hAnsi="Times New Roman" w:cs="Times New Roman"/>
              </w:rPr>
            </w:pPr>
          </w:p>
          <w:p w14:paraId="3BBFAEFA" w14:textId="77777777" w:rsidR="00C9190A" w:rsidRDefault="00C9190A">
            <w:pPr>
              <w:rPr>
                <w:rFonts w:ascii="Times New Roman" w:hAnsi="Times New Roman" w:cs="Times New Roman"/>
              </w:rPr>
            </w:pPr>
          </w:p>
          <w:p w14:paraId="5F460DC9" w14:textId="77777777" w:rsidR="00C9190A" w:rsidRPr="00935E56" w:rsidRDefault="00C9190A">
            <w:pPr>
              <w:rPr>
                <w:rFonts w:ascii="Times New Roman" w:hAnsi="Times New Roman" w:cs="Times New Roman"/>
              </w:rPr>
            </w:pPr>
          </w:p>
        </w:tc>
      </w:tr>
      <w:tr w:rsidR="001740A4" w:rsidRPr="00935E56" w14:paraId="45978994" w14:textId="77777777" w:rsidTr="00C9190A">
        <w:trPr>
          <w:trHeight w:val="510"/>
        </w:trPr>
        <w:tc>
          <w:tcPr>
            <w:tcW w:w="4239" w:type="dxa"/>
          </w:tcPr>
          <w:p w14:paraId="14584968" w14:textId="77777777" w:rsidR="001740A4" w:rsidRPr="00935E56" w:rsidRDefault="001740A4" w:rsidP="007C097C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>Types of presentation</w:t>
            </w:r>
          </w:p>
        </w:tc>
        <w:tc>
          <w:tcPr>
            <w:tcW w:w="5454" w:type="dxa"/>
          </w:tcPr>
          <w:p w14:paraId="1A04CF75" w14:textId="4D542582" w:rsidR="001740A4" w:rsidRPr="00935E56" w:rsidRDefault="001740A4">
            <w:p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>Oral presentation/ Poster Presentation/ others (please specify)……………………</w:t>
            </w:r>
            <w:r w:rsidR="008D15D7" w:rsidRPr="00935E56">
              <w:rPr>
                <w:rFonts w:ascii="Times New Roman" w:hAnsi="Times New Roman" w:cs="Times New Roman"/>
              </w:rPr>
              <w:t>…</w:t>
            </w:r>
          </w:p>
        </w:tc>
      </w:tr>
      <w:tr w:rsidR="00D920B0" w:rsidRPr="00935E56" w14:paraId="72BDF58A" w14:textId="77777777" w:rsidTr="00C9190A">
        <w:trPr>
          <w:trHeight w:val="278"/>
        </w:trPr>
        <w:tc>
          <w:tcPr>
            <w:tcW w:w="4239" w:type="dxa"/>
          </w:tcPr>
          <w:p w14:paraId="611F2085" w14:textId="7C81B6FA" w:rsidR="00D920B0" w:rsidRPr="00935E56" w:rsidRDefault="00D920B0" w:rsidP="007C097C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C ID Affiliation</w:t>
            </w:r>
          </w:p>
        </w:tc>
        <w:tc>
          <w:tcPr>
            <w:tcW w:w="5454" w:type="dxa"/>
          </w:tcPr>
          <w:p w14:paraId="022F7C3E" w14:textId="175591BB" w:rsidR="00D920B0" w:rsidRPr="00935E56" w:rsidRDefault="00D920B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/No</w:t>
            </w:r>
          </w:p>
        </w:tc>
      </w:tr>
      <w:tr w:rsidR="001740A4" w:rsidRPr="00935E56" w14:paraId="508AB67C" w14:textId="77777777" w:rsidTr="00C9190A">
        <w:trPr>
          <w:trHeight w:val="247"/>
        </w:trPr>
        <w:tc>
          <w:tcPr>
            <w:tcW w:w="4239" w:type="dxa"/>
          </w:tcPr>
          <w:p w14:paraId="6185D6F1" w14:textId="77777777" w:rsidR="001740A4" w:rsidRPr="00935E56" w:rsidRDefault="001740A4">
            <w:pPr>
              <w:rPr>
                <w:rFonts w:ascii="Times New Roman" w:hAnsi="Times New Roman" w:cs="Times New Roman"/>
                <w:b/>
              </w:rPr>
            </w:pPr>
            <w:r w:rsidRPr="00935E56">
              <w:rPr>
                <w:rFonts w:ascii="Times New Roman" w:hAnsi="Times New Roman" w:cs="Times New Roman"/>
                <w:b/>
              </w:rPr>
              <w:t>Assistance sought</w:t>
            </w:r>
            <w:r w:rsidR="007C097C" w:rsidRPr="00935E56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454" w:type="dxa"/>
          </w:tcPr>
          <w:p w14:paraId="6693D622" w14:textId="77777777" w:rsidR="001740A4" w:rsidRPr="00935E56" w:rsidRDefault="001740A4">
            <w:pPr>
              <w:rPr>
                <w:rFonts w:ascii="Times New Roman" w:hAnsi="Times New Roman" w:cs="Times New Roman"/>
              </w:rPr>
            </w:pPr>
          </w:p>
        </w:tc>
      </w:tr>
      <w:tr w:rsidR="001740A4" w:rsidRPr="00935E56" w14:paraId="5BF645AA" w14:textId="77777777" w:rsidTr="00C9190A">
        <w:trPr>
          <w:trHeight w:val="278"/>
        </w:trPr>
        <w:tc>
          <w:tcPr>
            <w:tcW w:w="4239" w:type="dxa"/>
          </w:tcPr>
          <w:p w14:paraId="74878E9B" w14:textId="77777777" w:rsidR="001740A4" w:rsidRPr="00935E56" w:rsidRDefault="001740A4" w:rsidP="007C097C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>Financial       (Please Tick)</w:t>
            </w:r>
          </w:p>
        </w:tc>
        <w:tc>
          <w:tcPr>
            <w:tcW w:w="5454" w:type="dxa"/>
          </w:tcPr>
          <w:p w14:paraId="0F76CF2A" w14:textId="77777777" w:rsidR="001740A4" w:rsidRPr="00935E56" w:rsidRDefault="001740A4">
            <w:p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>Registration /   /    Travel  /   / Accommodation /  /</w:t>
            </w:r>
          </w:p>
        </w:tc>
      </w:tr>
      <w:tr w:rsidR="00E924F5" w:rsidRPr="00935E56" w14:paraId="56C4F35F" w14:textId="77777777" w:rsidTr="00C9190A">
        <w:trPr>
          <w:trHeight w:val="1314"/>
        </w:trPr>
        <w:tc>
          <w:tcPr>
            <w:tcW w:w="4239" w:type="dxa"/>
          </w:tcPr>
          <w:p w14:paraId="11DB6892" w14:textId="77777777" w:rsidR="00E924F5" w:rsidRPr="00935E56" w:rsidRDefault="00E924F5">
            <w:pPr>
              <w:rPr>
                <w:rFonts w:ascii="Times New Roman" w:hAnsi="Times New Roman" w:cs="Times New Roman"/>
              </w:rPr>
            </w:pPr>
          </w:p>
          <w:p w14:paraId="29476C67" w14:textId="77777777" w:rsidR="00E924F5" w:rsidRPr="00935E56" w:rsidRDefault="00E924F5">
            <w:pPr>
              <w:rPr>
                <w:rFonts w:ascii="Times New Roman" w:hAnsi="Times New Roman" w:cs="Times New Roman"/>
              </w:rPr>
            </w:pPr>
          </w:p>
          <w:p w14:paraId="1250DFCE" w14:textId="77777777" w:rsidR="00C9190A" w:rsidRDefault="00C9190A">
            <w:pPr>
              <w:rPr>
                <w:rFonts w:ascii="Times New Roman" w:hAnsi="Times New Roman" w:cs="Times New Roman"/>
                <w:b/>
              </w:rPr>
            </w:pPr>
          </w:p>
          <w:p w14:paraId="34166A35" w14:textId="77777777" w:rsidR="00E924F5" w:rsidRPr="00935E56" w:rsidRDefault="00E924F5">
            <w:pPr>
              <w:rPr>
                <w:rFonts w:ascii="Times New Roman" w:hAnsi="Times New Roman" w:cs="Times New Roman"/>
                <w:b/>
              </w:rPr>
            </w:pPr>
            <w:r w:rsidRPr="00935E56">
              <w:rPr>
                <w:rFonts w:ascii="Times New Roman" w:hAnsi="Times New Roman" w:cs="Times New Roman"/>
                <w:b/>
              </w:rPr>
              <w:t xml:space="preserve">Date:   </w:t>
            </w:r>
          </w:p>
        </w:tc>
        <w:tc>
          <w:tcPr>
            <w:tcW w:w="5454" w:type="dxa"/>
          </w:tcPr>
          <w:p w14:paraId="5AF55555" w14:textId="77777777" w:rsidR="00E924F5" w:rsidRDefault="00E924F5">
            <w:pPr>
              <w:rPr>
                <w:rFonts w:ascii="Times New Roman" w:hAnsi="Times New Roman" w:cs="Times New Roman"/>
              </w:rPr>
            </w:pPr>
          </w:p>
          <w:p w14:paraId="483D0BE3" w14:textId="77777777" w:rsidR="000E64E8" w:rsidRDefault="000E64E8">
            <w:pPr>
              <w:rPr>
                <w:rFonts w:ascii="Times New Roman" w:hAnsi="Times New Roman" w:cs="Times New Roman"/>
              </w:rPr>
            </w:pPr>
          </w:p>
          <w:p w14:paraId="560E1704" w14:textId="77777777" w:rsidR="00C9190A" w:rsidRDefault="00C9190A">
            <w:pPr>
              <w:rPr>
                <w:rFonts w:ascii="Times New Roman" w:hAnsi="Times New Roman" w:cs="Times New Roman"/>
              </w:rPr>
            </w:pPr>
          </w:p>
          <w:p w14:paraId="7595E3CB" w14:textId="77777777" w:rsidR="00C9190A" w:rsidRPr="00935E56" w:rsidRDefault="00C9190A">
            <w:pPr>
              <w:rPr>
                <w:rFonts w:ascii="Times New Roman" w:hAnsi="Times New Roman" w:cs="Times New Roman"/>
              </w:rPr>
            </w:pPr>
          </w:p>
          <w:p w14:paraId="10D7952B" w14:textId="77777777" w:rsidR="00E924F5" w:rsidRPr="00935E56" w:rsidRDefault="00E924F5" w:rsidP="007C097C">
            <w:pPr>
              <w:jc w:val="right"/>
              <w:rPr>
                <w:rFonts w:ascii="Times New Roman" w:hAnsi="Times New Roman" w:cs="Times New Roman"/>
                <w:u w:val="single"/>
              </w:rPr>
            </w:pPr>
            <w:r w:rsidRPr="00935E56">
              <w:rPr>
                <w:rFonts w:ascii="Times New Roman" w:hAnsi="Times New Roman" w:cs="Times New Roman"/>
              </w:rPr>
              <w:t>_____________________</w:t>
            </w:r>
          </w:p>
          <w:p w14:paraId="36ACF1A8" w14:textId="77777777" w:rsidR="00E924F5" w:rsidRDefault="00E924F5" w:rsidP="007C097C">
            <w:pPr>
              <w:jc w:val="right"/>
              <w:rPr>
                <w:rFonts w:ascii="Times New Roman" w:hAnsi="Times New Roman" w:cs="Times New Roman"/>
                <w:b/>
              </w:rPr>
            </w:pPr>
            <w:r w:rsidRPr="00935E56">
              <w:rPr>
                <w:rFonts w:ascii="Times New Roman" w:hAnsi="Times New Roman" w:cs="Times New Roman"/>
                <w:b/>
              </w:rPr>
              <w:t>Signature of the Applicant</w:t>
            </w:r>
          </w:p>
          <w:p w14:paraId="39824CB1" w14:textId="77777777" w:rsidR="00E33BE3" w:rsidRPr="00935E56" w:rsidRDefault="00E33BE3" w:rsidP="007C097C">
            <w:pPr>
              <w:jc w:val="right"/>
              <w:rPr>
                <w:rFonts w:ascii="Times New Roman" w:hAnsi="Times New Roman" w:cs="Times New Roman"/>
                <w:b/>
              </w:rPr>
            </w:pPr>
          </w:p>
        </w:tc>
      </w:tr>
      <w:tr w:rsidR="00417180" w:rsidRPr="00935E56" w14:paraId="06940DC3" w14:textId="77777777" w:rsidTr="00C9190A">
        <w:trPr>
          <w:trHeight w:val="3608"/>
        </w:trPr>
        <w:tc>
          <w:tcPr>
            <w:tcW w:w="9694" w:type="dxa"/>
            <w:gridSpan w:val="2"/>
          </w:tcPr>
          <w:p w14:paraId="5CB971E1" w14:textId="77777777" w:rsidR="00417180" w:rsidRPr="00935E56" w:rsidRDefault="00417180">
            <w:pPr>
              <w:rPr>
                <w:rFonts w:ascii="Times New Roman" w:hAnsi="Times New Roman" w:cs="Times New Roman"/>
              </w:rPr>
            </w:pPr>
          </w:p>
          <w:p w14:paraId="5152B3EE" w14:textId="77777777" w:rsidR="00417180" w:rsidRPr="00935E56" w:rsidRDefault="00417180">
            <w:p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 xml:space="preserve">This abstract/paper has been accepted at the conference for presentation. It has been approved by the Institutional Research Committee/ a Committee constituted in the Department headed by the HOD, as being a good academic quality and the work of the presenting author. </w:t>
            </w:r>
          </w:p>
          <w:p w14:paraId="6CCDA094" w14:textId="77777777" w:rsidR="00417180" w:rsidRPr="00935E56" w:rsidRDefault="00417180">
            <w:pPr>
              <w:rPr>
                <w:rFonts w:ascii="Times New Roman" w:hAnsi="Times New Roman" w:cs="Times New Roman"/>
              </w:rPr>
            </w:pPr>
          </w:p>
          <w:p w14:paraId="279635EB" w14:textId="77777777" w:rsidR="00417180" w:rsidRPr="00935E56" w:rsidRDefault="00417180">
            <w:p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>It has not been presented at any other conference. The student has no other scholarships for attending the same conference.</w:t>
            </w:r>
          </w:p>
          <w:p w14:paraId="489F3E6E" w14:textId="77777777" w:rsidR="00385CDE" w:rsidRPr="00935E56" w:rsidRDefault="00385CDE">
            <w:pPr>
              <w:rPr>
                <w:rFonts w:ascii="Times New Roman" w:hAnsi="Times New Roman" w:cs="Times New Roman"/>
              </w:rPr>
            </w:pPr>
          </w:p>
          <w:p w14:paraId="202AD56F" w14:textId="77777777" w:rsidR="00385CDE" w:rsidRPr="00935E56" w:rsidRDefault="00385CDE">
            <w:pPr>
              <w:rPr>
                <w:rFonts w:ascii="Times New Roman" w:hAnsi="Times New Roman" w:cs="Times New Roman"/>
              </w:rPr>
            </w:pPr>
          </w:p>
          <w:p w14:paraId="43A69B75" w14:textId="77777777" w:rsidR="00C9190A" w:rsidRDefault="00C9190A" w:rsidP="0010286F">
            <w:pPr>
              <w:tabs>
                <w:tab w:val="right" w:pos="9134"/>
              </w:tabs>
              <w:rPr>
                <w:rFonts w:ascii="Times New Roman" w:hAnsi="Times New Roman" w:cs="Times New Roman"/>
              </w:rPr>
            </w:pPr>
          </w:p>
          <w:p w14:paraId="69A6A521" w14:textId="77777777" w:rsidR="00C9190A" w:rsidRDefault="00C9190A" w:rsidP="0010286F">
            <w:pPr>
              <w:tabs>
                <w:tab w:val="right" w:pos="9134"/>
              </w:tabs>
              <w:rPr>
                <w:rFonts w:ascii="Times New Roman" w:hAnsi="Times New Roman" w:cs="Times New Roman"/>
              </w:rPr>
            </w:pPr>
          </w:p>
          <w:p w14:paraId="3919C3B9" w14:textId="77777777" w:rsidR="00C9190A" w:rsidRDefault="00C9190A" w:rsidP="0010286F">
            <w:pPr>
              <w:tabs>
                <w:tab w:val="right" w:pos="9134"/>
              </w:tabs>
              <w:rPr>
                <w:rFonts w:ascii="Times New Roman" w:hAnsi="Times New Roman" w:cs="Times New Roman"/>
              </w:rPr>
            </w:pPr>
          </w:p>
          <w:p w14:paraId="2C7656CA" w14:textId="77777777" w:rsidR="00C9190A" w:rsidRDefault="00C9190A" w:rsidP="0010286F">
            <w:pPr>
              <w:tabs>
                <w:tab w:val="right" w:pos="9134"/>
              </w:tabs>
              <w:rPr>
                <w:rFonts w:ascii="Times New Roman" w:hAnsi="Times New Roman" w:cs="Times New Roman"/>
              </w:rPr>
            </w:pPr>
          </w:p>
          <w:p w14:paraId="5F9E29B9" w14:textId="51B380A9" w:rsidR="00C9190A" w:rsidRPr="00935E56" w:rsidRDefault="00385CDE" w:rsidP="0010286F">
            <w:pPr>
              <w:tabs>
                <w:tab w:val="right" w:pos="9134"/>
              </w:tabs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ab/>
              <w:t xml:space="preserve">                                  </w:t>
            </w:r>
            <w:r w:rsidRPr="00935E56">
              <w:rPr>
                <w:rFonts w:ascii="Times New Roman" w:hAnsi="Times New Roman" w:cs="Times New Roman"/>
                <w:u w:val="single"/>
              </w:rPr>
              <w:t>___________________</w:t>
            </w:r>
            <w:r w:rsidRPr="00935E56">
              <w:rPr>
                <w:rFonts w:ascii="Times New Roman" w:hAnsi="Times New Roman" w:cs="Times New Roman"/>
              </w:rPr>
              <w:tab/>
            </w:r>
            <w:r w:rsidR="00C9190A">
              <w:rPr>
                <w:rFonts w:ascii="Times New Roman" w:hAnsi="Times New Roman" w:cs="Times New Roman"/>
              </w:rPr>
              <w:t xml:space="preserve">     </w:t>
            </w:r>
            <w:r w:rsidRPr="00935E56">
              <w:rPr>
                <w:rFonts w:ascii="Times New Roman" w:hAnsi="Times New Roman" w:cs="Times New Roman"/>
              </w:rPr>
              <w:t>____</w:t>
            </w:r>
            <w:r w:rsidR="00417180" w:rsidRPr="00935E56">
              <w:rPr>
                <w:rFonts w:ascii="Times New Roman" w:hAnsi="Times New Roman" w:cs="Times New Roman"/>
              </w:rPr>
              <w:t>______________</w:t>
            </w:r>
            <w:r w:rsidRPr="00935E56">
              <w:rPr>
                <w:rFonts w:ascii="Times New Roman" w:hAnsi="Times New Roman" w:cs="Times New Roman"/>
              </w:rPr>
              <w:t xml:space="preserve">  </w:t>
            </w:r>
          </w:p>
          <w:p w14:paraId="0679B9B3" w14:textId="3E66F3EE" w:rsidR="00417180" w:rsidRPr="00935E56" w:rsidRDefault="00385CDE" w:rsidP="0010286F">
            <w:p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>Name and Signature of the Guide</w:t>
            </w:r>
            <w:r w:rsidR="00417180" w:rsidRPr="00935E56">
              <w:rPr>
                <w:rFonts w:ascii="Times New Roman" w:hAnsi="Times New Roman" w:cs="Times New Roman"/>
              </w:rPr>
              <w:t xml:space="preserve">                                                    </w:t>
            </w:r>
            <w:r w:rsidRPr="00935E56">
              <w:rPr>
                <w:rFonts w:ascii="Times New Roman" w:hAnsi="Times New Roman" w:cs="Times New Roman"/>
              </w:rPr>
              <w:t xml:space="preserve">                   </w:t>
            </w:r>
            <w:r w:rsidR="00417180" w:rsidRPr="00935E56">
              <w:rPr>
                <w:rFonts w:ascii="Times New Roman" w:hAnsi="Times New Roman" w:cs="Times New Roman"/>
              </w:rPr>
              <w:t>Signature of the HOD</w:t>
            </w:r>
          </w:p>
          <w:p w14:paraId="52364223" w14:textId="1C7C8EDC" w:rsidR="00417180" w:rsidRPr="00935E56" w:rsidRDefault="00417180" w:rsidP="003C04A1">
            <w:p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 xml:space="preserve">                                 </w:t>
            </w:r>
          </w:p>
        </w:tc>
      </w:tr>
    </w:tbl>
    <w:p w14:paraId="17EECA31" w14:textId="77777777" w:rsidR="008B6384" w:rsidRDefault="008B6384">
      <w:pPr>
        <w:rPr>
          <w:rFonts w:ascii="Times New Roman" w:hAnsi="Times New Roman" w:cs="Times New Roman"/>
          <w:b/>
        </w:rPr>
      </w:pPr>
    </w:p>
    <w:p w14:paraId="45867B79" w14:textId="77777777" w:rsidR="00E12158" w:rsidRPr="00935E56" w:rsidRDefault="00E12158">
      <w:pPr>
        <w:rPr>
          <w:rFonts w:ascii="Times New Roman" w:hAnsi="Times New Roman" w:cs="Times New Roman"/>
          <w:b/>
        </w:rPr>
      </w:pPr>
      <w:r w:rsidRPr="00935E56">
        <w:rPr>
          <w:rFonts w:ascii="Times New Roman" w:hAnsi="Times New Roman" w:cs="Times New Roman"/>
          <w:b/>
        </w:rPr>
        <w:t xml:space="preserve">Note: </w:t>
      </w:r>
    </w:p>
    <w:p w14:paraId="4C1BEEA2" w14:textId="77777777" w:rsidR="00A33D8B" w:rsidRPr="00A33D8B" w:rsidRDefault="00E12158" w:rsidP="00A33D8B">
      <w:pPr>
        <w:pStyle w:val="ListParagraph"/>
        <w:numPr>
          <w:ilvl w:val="0"/>
          <w:numId w:val="8"/>
        </w:numPr>
        <w:rPr>
          <w:rStyle w:val="Hyperlink"/>
          <w:rFonts w:ascii="Times New Roman" w:hAnsi="Times New Roman" w:cs="Times New Roman"/>
          <w:color w:val="0563C1"/>
          <w:shd w:val="clear" w:color="auto" w:fill="FFFFFF"/>
        </w:rPr>
      </w:pPr>
      <w:r w:rsidRPr="00A33D8B">
        <w:rPr>
          <w:rFonts w:ascii="Times New Roman" w:hAnsi="Times New Roman" w:cs="Times New Roman"/>
        </w:rPr>
        <w:t>Soft copy to be s</w:t>
      </w:r>
      <w:r w:rsidR="00EB7199" w:rsidRPr="00A33D8B">
        <w:rPr>
          <w:rFonts w:ascii="Times New Roman" w:hAnsi="Times New Roman" w:cs="Times New Roman"/>
        </w:rPr>
        <w:t xml:space="preserve">ent </w:t>
      </w:r>
      <w:r w:rsidRPr="00A33D8B">
        <w:rPr>
          <w:rFonts w:ascii="Times New Roman" w:hAnsi="Times New Roman" w:cs="Times New Roman"/>
        </w:rPr>
        <w:t xml:space="preserve">to </w:t>
      </w:r>
      <w:r w:rsidRPr="00A33D8B">
        <w:rPr>
          <w:rFonts w:ascii="Times New Roman" w:hAnsi="Times New Roman" w:cs="Times New Roman"/>
          <w:color w:val="000000"/>
          <w:shd w:val="clear" w:color="auto" w:fill="FFFFFF"/>
        </w:rPr>
        <w:t>Email Id:</w:t>
      </w:r>
      <w:r w:rsidRPr="00A33D8B">
        <w:rPr>
          <w:rStyle w:val="apple-converted-space"/>
          <w:rFonts w:ascii="Times New Roman" w:hAnsi="Times New Roman" w:cs="Times New Roman"/>
          <w:color w:val="000000"/>
          <w:shd w:val="clear" w:color="auto" w:fill="FFFFFF"/>
        </w:rPr>
        <w:t> </w:t>
      </w:r>
      <w:hyperlink r:id="rId9" w:tgtFrame="_blank" w:history="1">
        <w:r w:rsidRPr="00A33D8B">
          <w:rPr>
            <w:rStyle w:val="Hyperlink"/>
            <w:rFonts w:ascii="Times New Roman" w:hAnsi="Times New Roman" w:cs="Times New Roman"/>
            <w:color w:val="0563C1"/>
            <w:shd w:val="clear" w:color="auto" w:fill="FFFFFF"/>
          </w:rPr>
          <w:t>macid.mu@manipal.edu</w:t>
        </w:r>
      </w:hyperlink>
    </w:p>
    <w:p w14:paraId="453509B3" w14:textId="20D03B30" w:rsidR="00A33D8B" w:rsidRPr="009A003F" w:rsidRDefault="00A33D8B" w:rsidP="00A33D8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563C1"/>
          <w:highlight w:val="yellow"/>
          <w:u w:val="single"/>
          <w:shd w:val="clear" w:color="auto" w:fill="FFFFFF"/>
        </w:rPr>
      </w:pPr>
      <w:r w:rsidRPr="009A003F">
        <w:rPr>
          <w:rFonts w:ascii="Times New Roman" w:hAnsi="Times New Roman" w:cs="Times New Roman"/>
          <w:highlight w:val="yellow"/>
        </w:rPr>
        <w:t>Payment to the foreign entity should be processed through MAHE Finance. Before Making Payment to the foreign Entity Kindly contact MAC ID.</w:t>
      </w:r>
    </w:p>
    <w:p w14:paraId="7768CDE7" w14:textId="77777777" w:rsidR="00A33D8B" w:rsidRPr="00935E56" w:rsidRDefault="00A33D8B">
      <w:pPr>
        <w:rPr>
          <w:rStyle w:val="Hyperlink"/>
          <w:rFonts w:ascii="Times New Roman" w:hAnsi="Times New Roman" w:cs="Times New Roman"/>
          <w:color w:val="0563C1"/>
          <w:shd w:val="clear" w:color="auto" w:fill="FFFFFF"/>
        </w:rPr>
      </w:pPr>
    </w:p>
    <w:p w14:paraId="314B1A58" w14:textId="77777777" w:rsidR="00F271A0" w:rsidRPr="00935E56" w:rsidRDefault="00F271A0">
      <w:pPr>
        <w:rPr>
          <w:rStyle w:val="Hyperlink"/>
          <w:rFonts w:ascii="Times New Roman" w:hAnsi="Times New Roman" w:cs="Times New Roman"/>
          <w:color w:val="0563C1"/>
          <w:shd w:val="clear" w:color="auto" w:fill="FFFFFF"/>
        </w:rPr>
      </w:pPr>
    </w:p>
    <w:p w14:paraId="293E7E6F" w14:textId="77777777" w:rsidR="002828BB" w:rsidRPr="00935E56" w:rsidRDefault="002828BB">
      <w:pPr>
        <w:rPr>
          <w:rStyle w:val="Hyperlink"/>
          <w:rFonts w:ascii="Times New Roman" w:hAnsi="Times New Roman" w:cs="Times New Roman"/>
          <w:color w:val="0563C1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271A0" w:rsidRPr="00935E56" w14:paraId="732F035F" w14:textId="77777777" w:rsidTr="00F271A0">
        <w:tc>
          <w:tcPr>
            <w:tcW w:w="9350" w:type="dxa"/>
          </w:tcPr>
          <w:p w14:paraId="5D852158" w14:textId="77777777" w:rsidR="00F271A0" w:rsidRPr="00935E56" w:rsidRDefault="0010286F" w:rsidP="002828B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35E56">
              <w:rPr>
                <w:rFonts w:ascii="Times New Roman" w:hAnsi="Times New Roman" w:cs="Times New Roman"/>
                <w:b/>
              </w:rPr>
              <w:t>For the use by MAC ID Reviewers</w:t>
            </w:r>
          </w:p>
          <w:p w14:paraId="575D0F93" w14:textId="77777777" w:rsidR="0010286F" w:rsidRPr="00935E56" w:rsidRDefault="0010286F">
            <w:pPr>
              <w:rPr>
                <w:rFonts w:ascii="Times New Roman" w:hAnsi="Times New Roman" w:cs="Times New Roman"/>
              </w:rPr>
            </w:pPr>
          </w:p>
          <w:p w14:paraId="282B55BE" w14:textId="77777777" w:rsidR="0010286F" w:rsidRPr="00935E56" w:rsidRDefault="0010286F">
            <w:pPr>
              <w:rPr>
                <w:rFonts w:ascii="Times New Roman" w:hAnsi="Times New Roman" w:cs="Times New Roman"/>
              </w:rPr>
            </w:pPr>
          </w:p>
          <w:p w14:paraId="21851D9C" w14:textId="779DBBCC" w:rsidR="0010286F" w:rsidRPr="00935E56" w:rsidRDefault="00EB7199">
            <w:p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  <w:b/>
              </w:rPr>
              <w:t xml:space="preserve">           </w:t>
            </w:r>
            <w:r w:rsidR="0010286F" w:rsidRPr="00935E56">
              <w:rPr>
                <w:rFonts w:ascii="Times New Roman" w:hAnsi="Times New Roman" w:cs="Times New Roman"/>
                <w:b/>
              </w:rPr>
              <w:t xml:space="preserve">Reviewer 1                                                                                                         Reviewer 2 </w:t>
            </w:r>
          </w:p>
          <w:p w14:paraId="0ACDBD5F" w14:textId="7377DEF1" w:rsidR="0010286F" w:rsidRPr="00935E56" w:rsidRDefault="0010286F" w:rsidP="0010286F">
            <w:p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 xml:space="preserve">Approved  / Not approved                                                                                Approved / Not approved </w:t>
            </w:r>
          </w:p>
          <w:p w14:paraId="11E694DF" w14:textId="77777777" w:rsidR="002828BB" w:rsidRPr="00935E56" w:rsidRDefault="002828BB" w:rsidP="002828BB">
            <w:pPr>
              <w:rPr>
                <w:rFonts w:ascii="Times New Roman" w:hAnsi="Times New Roman" w:cs="Times New Roman"/>
              </w:rPr>
            </w:pPr>
          </w:p>
          <w:p w14:paraId="55E9DAB2" w14:textId="77777777" w:rsidR="0010286F" w:rsidRDefault="0010286F">
            <w:pPr>
              <w:rPr>
                <w:rFonts w:ascii="Times New Roman" w:hAnsi="Times New Roman" w:cs="Times New Roman"/>
              </w:rPr>
            </w:pPr>
          </w:p>
          <w:p w14:paraId="0B858932" w14:textId="77777777" w:rsidR="00C9190A" w:rsidRDefault="00C9190A">
            <w:pPr>
              <w:rPr>
                <w:rFonts w:ascii="Times New Roman" w:hAnsi="Times New Roman" w:cs="Times New Roman"/>
              </w:rPr>
            </w:pPr>
          </w:p>
          <w:p w14:paraId="1CED09E6" w14:textId="77777777" w:rsidR="00C9190A" w:rsidRDefault="00C9190A">
            <w:pPr>
              <w:rPr>
                <w:rFonts w:ascii="Times New Roman" w:hAnsi="Times New Roman" w:cs="Times New Roman"/>
              </w:rPr>
            </w:pPr>
          </w:p>
          <w:p w14:paraId="4CA18203" w14:textId="77777777" w:rsidR="00C9190A" w:rsidRDefault="00C9190A">
            <w:pPr>
              <w:rPr>
                <w:rFonts w:ascii="Times New Roman" w:hAnsi="Times New Roman" w:cs="Times New Roman"/>
              </w:rPr>
            </w:pPr>
          </w:p>
          <w:p w14:paraId="6B05958A" w14:textId="77777777" w:rsidR="00C9190A" w:rsidRPr="00935E56" w:rsidRDefault="00C9190A">
            <w:pPr>
              <w:rPr>
                <w:rFonts w:ascii="Times New Roman" w:hAnsi="Times New Roman" w:cs="Times New Roman"/>
              </w:rPr>
            </w:pPr>
          </w:p>
          <w:p w14:paraId="0777B489" w14:textId="6C6CC5D7" w:rsidR="0010286F" w:rsidRPr="00935E56" w:rsidRDefault="002828BB">
            <w:p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 xml:space="preserve">_____________________________     </w:t>
            </w:r>
            <w:r w:rsidR="00935E56">
              <w:rPr>
                <w:rFonts w:ascii="Times New Roman" w:hAnsi="Times New Roman" w:cs="Times New Roman"/>
              </w:rPr>
              <w:t xml:space="preserve">                                         </w:t>
            </w:r>
            <w:r w:rsidRPr="00935E56">
              <w:rPr>
                <w:rFonts w:ascii="Times New Roman" w:hAnsi="Times New Roman" w:cs="Times New Roman"/>
              </w:rPr>
              <w:t xml:space="preserve"> _____________________________</w:t>
            </w:r>
          </w:p>
          <w:p w14:paraId="6EB6BAF4" w14:textId="73CFC038" w:rsidR="0010286F" w:rsidRPr="00935E56" w:rsidRDefault="0010286F" w:rsidP="0010286F">
            <w:pPr>
              <w:rPr>
                <w:rFonts w:ascii="Times New Roman" w:hAnsi="Times New Roman" w:cs="Times New Roman"/>
              </w:rPr>
            </w:pPr>
            <w:r w:rsidRPr="00935E56">
              <w:rPr>
                <w:rFonts w:ascii="Times New Roman" w:hAnsi="Times New Roman" w:cs="Times New Roman"/>
              </w:rPr>
              <w:t xml:space="preserve">Name and signature of </w:t>
            </w:r>
            <w:r w:rsidRPr="00935E56">
              <w:rPr>
                <w:rFonts w:ascii="Times New Roman" w:hAnsi="Times New Roman" w:cs="Times New Roman"/>
                <w:b/>
              </w:rPr>
              <w:t xml:space="preserve">Reviewer 1                                                   </w:t>
            </w:r>
            <w:r w:rsidRPr="00935E56">
              <w:rPr>
                <w:rFonts w:ascii="Times New Roman" w:hAnsi="Times New Roman" w:cs="Times New Roman"/>
              </w:rPr>
              <w:t xml:space="preserve">Name and signature of </w:t>
            </w:r>
            <w:r w:rsidRPr="00935E56">
              <w:rPr>
                <w:rFonts w:ascii="Times New Roman" w:hAnsi="Times New Roman" w:cs="Times New Roman"/>
                <w:b/>
              </w:rPr>
              <w:t xml:space="preserve">Reviewer </w:t>
            </w:r>
            <w:r w:rsidR="007739A2" w:rsidRPr="00935E56">
              <w:rPr>
                <w:rFonts w:ascii="Times New Roman" w:hAnsi="Times New Roman" w:cs="Times New Roman"/>
                <w:b/>
              </w:rPr>
              <w:t>2</w:t>
            </w:r>
            <w:r w:rsidRPr="00935E56">
              <w:rPr>
                <w:rFonts w:ascii="Times New Roman" w:hAnsi="Times New Roman" w:cs="Times New Roman"/>
                <w:b/>
              </w:rPr>
              <w:t xml:space="preserve">                                         </w:t>
            </w:r>
          </w:p>
        </w:tc>
      </w:tr>
    </w:tbl>
    <w:p w14:paraId="3BD4C955" w14:textId="77777777" w:rsidR="00966943" w:rsidRPr="00935E56" w:rsidRDefault="00966943">
      <w:pPr>
        <w:rPr>
          <w:rFonts w:ascii="Times New Roman" w:hAnsi="Times New Roman" w:cs="Times New Roman"/>
        </w:rPr>
      </w:pPr>
    </w:p>
    <w:p w14:paraId="6DA14088" w14:textId="0E63ECF7" w:rsidR="00F271A0" w:rsidRPr="00935E56" w:rsidRDefault="00F271A0" w:rsidP="008D15D7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F271A0" w:rsidRPr="00935E56" w:rsidSect="001C73B9">
      <w:footerReference w:type="default" r:id="rId10"/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7A2EE8" w14:textId="77777777" w:rsidR="00C51F62" w:rsidRDefault="00C51F62" w:rsidP="00C51F62">
      <w:pPr>
        <w:spacing w:after="0" w:line="240" w:lineRule="auto"/>
      </w:pPr>
      <w:r>
        <w:separator/>
      </w:r>
    </w:p>
  </w:endnote>
  <w:endnote w:type="continuationSeparator" w:id="0">
    <w:p w14:paraId="088819B8" w14:textId="77777777" w:rsidR="00C51F62" w:rsidRDefault="00C51F62" w:rsidP="00C51F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09C2AE" w14:textId="02EE7A8B" w:rsidR="00C51F62" w:rsidRDefault="00C51F62" w:rsidP="00C51F62">
    <w:pPr>
      <w:spacing w:line="245" w:lineRule="exact"/>
      <w:ind w:left="20"/>
      <w:rPr>
        <w:rFonts w:ascii="Calibri"/>
      </w:rPr>
    </w:pPr>
    <w:r>
      <w:rPr>
        <w:rFonts w:ascii="Calibri"/>
        <w:color w:val="FFC000"/>
      </w:rPr>
      <w:t xml:space="preserve">                                                                                           </w:t>
    </w:r>
    <w:r>
      <w:rPr>
        <w:rFonts w:ascii="Calibri"/>
        <w:color w:val="FFC000"/>
      </w:rPr>
      <w:t>DOCUMENT</w:t>
    </w:r>
    <w:r>
      <w:rPr>
        <w:rFonts w:ascii="Calibri"/>
        <w:color w:val="FFC000"/>
        <w:spacing w:val="-3"/>
      </w:rPr>
      <w:t xml:space="preserve"> </w:t>
    </w:r>
    <w:r>
      <w:rPr>
        <w:rFonts w:ascii="Calibri"/>
        <w:color w:val="FFC000"/>
      </w:rPr>
      <w:t>VERSION</w:t>
    </w:r>
    <w:r>
      <w:rPr>
        <w:rFonts w:ascii="Calibri"/>
        <w:color w:val="FFC000"/>
        <w:spacing w:val="-6"/>
      </w:rPr>
      <w:t xml:space="preserve"> </w:t>
    </w:r>
    <w:r>
      <w:rPr>
        <w:rFonts w:ascii="Calibri"/>
        <w:color w:val="FFC000"/>
      </w:rPr>
      <w:t>0.7</w:t>
    </w:r>
    <w:r>
      <w:rPr>
        <w:rFonts w:ascii="Calibri"/>
        <w:color w:val="FFC000"/>
        <w:spacing w:val="-2"/>
      </w:rPr>
      <w:t xml:space="preserve"> </w:t>
    </w:r>
    <w:r>
      <w:rPr>
        <w:rFonts w:ascii="Calibri"/>
        <w:color w:val="FFC000"/>
      </w:rPr>
      <w:t>PREPARED</w:t>
    </w:r>
    <w:r>
      <w:rPr>
        <w:rFonts w:ascii="Calibri"/>
        <w:color w:val="FFC000"/>
        <w:spacing w:val="-4"/>
      </w:rPr>
      <w:t xml:space="preserve"> </w:t>
    </w:r>
    <w:r>
      <w:rPr>
        <w:rFonts w:ascii="Calibri"/>
        <w:color w:val="FFC000"/>
      </w:rPr>
      <w:t>ON</w:t>
    </w:r>
    <w:r>
      <w:rPr>
        <w:rFonts w:ascii="Calibri"/>
        <w:color w:val="FFC000"/>
        <w:spacing w:val="-3"/>
      </w:rPr>
      <w:t xml:space="preserve"> </w:t>
    </w:r>
    <w:r>
      <w:rPr>
        <w:rFonts w:ascii="Calibri"/>
        <w:color w:val="FFC000"/>
      </w:rPr>
      <w:t>|</w:t>
    </w:r>
    <w:r>
      <w:rPr>
        <w:rFonts w:ascii="Calibri"/>
        <w:color w:val="FFC000"/>
        <w:spacing w:val="-2"/>
      </w:rPr>
      <w:t xml:space="preserve"> </w:t>
    </w:r>
    <w:r>
      <w:rPr>
        <w:rFonts w:ascii="Calibri"/>
        <w:color w:val="FFC000"/>
      </w:rPr>
      <w:t>27.06.2023</w:t>
    </w:r>
  </w:p>
  <w:p w14:paraId="6CD28961" w14:textId="77777777" w:rsidR="00C51F62" w:rsidRDefault="00C51F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D6C4A1" w14:textId="77777777" w:rsidR="00C51F62" w:rsidRDefault="00C51F62" w:rsidP="00C51F62">
      <w:pPr>
        <w:spacing w:after="0" w:line="240" w:lineRule="auto"/>
      </w:pPr>
      <w:r>
        <w:separator/>
      </w:r>
    </w:p>
  </w:footnote>
  <w:footnote w:type="continuationSeparator" w:id="0">
    <w:p w14:paraId="03C15D16" w14:textId="77777777" w:rsidR="00C51F62" w:rsidRDefault="00C51F62" w:rsidP="00C51F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4E1320"/>
    <w:multiLevelType w:val="hybridMultilevel"/>
    <w:tmpl w:val="0F3A6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D2281E"/>
    <w:multiLevelType w:val="hybridMultilevel"/>
    <w:tmpl w:val="3F2E1C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102261"/>
    <w:multiLevelType w:val="hybridMultilevel"/>
    <w:tmpl w:val="67244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9A24E2"/>
    <w:multiLevelType w:val="multilevel"/>
    <w:tmpl w:val="420AD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160C05"/>
    <w:multiLevelType w:val="hybridMultilevel"/>
    <w:tmpl w:val="98600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3063F1"/>
    <w:multiLevelType w:val="hybridMultilevel"/>
    <w:tmpl w:val="ABFA0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6306EF"/>
    <w:multiLevelType w:val="hybridMultilevel"/>
    <w:tmpl w:val="60C252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9D6B7A"/>
    <w:multiLevelType w:val="hybridMultilevel"/>
    <w:tmpl w:val="DD64EB7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5"/>
  </w:num>
  <w:num w:numId="5">
    <w:abstractNumId w:val="4"/>
  </w:num>
  <w:num w:numId="6">
    <w:abstractNumId w:val="2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yNDMzNDM1NjMyMTQyUdpeDU4uLM/DyQAsNaAFCOdqUsAAAA"/>
  </w:docVars>
  <w:rsids>
    <w:rsidRoot w:val="00525B2E"/>
    <w:rsid w:val="0005470E"/>
    <w:rsid w:val="000913B3"/>
    <w:rsid w:val="000E64E8"/>
    <w:rsid w:val="000E727B"/>
    <w:rsid w:val="0010286F"/>
    <w:rsid w:val="00126A30"/>
    <w:rsid w:val="001740A4"/>
    <w:rsid w:val="001C73B9"/>
    <w:rsid w:val="001E6929"/>
    <w:rsid w:val="00215F9A"/>
    <w:rsid w:val="00230277"/>
    <w:rsid w:val="002828BB"/>
    <w:rsid w:val="00316C29"/>
    <w:rsid w:val="00345498"/>
    <w:rsid w:val="00385CDE"/>
    <w:rsid w:val="00394313"/>
    <w:rsid w:val="003A74AA"/>
    <w:rsid w:val="003C04A1"/>
    <w:rsid w:val="00417180"/>
    <w:rsid w:val="00525B2E"/>
    <w:rsid w:val="005414E8"/>
    <w:rsid w:val="006A4A6A"/>
    <w:rsid w:val="006F0BBC"/>
    <w:rsid w:val="007739A2"/>
    <w:rsid w:val="007948B5"/>
    <w:rsid w:val="007C097C"/>
    <w:rsid w:val="007F5D19"/>
    <w:rsid w:val="00802075"/>
    <w:rsid w:val="008B6384"/>
    <w:rsid w:val="008D15D7"/>
    <w:rsid w:val="0090280F"/>
    <w:rsid w:val="00935E56"/>
    <w:rsid w:val="009415E4"/>
    <w:rsid w:val="00966943"/>
    <w:rsid w:val="009A003F"/>
    <w:rsid w:val="009C66C6"/>
    <w:rsid w:val="009D2D00"/>
    <w:rsid w:val="009E46A6"/>
    <w:rsid w:val="00A20E16"/>
    <w:rsid w:val="00A33D8B"/>
    <w:rsid w:val="00AA5984"/>
    <w:rsid w:val="00C51F62"/>
    <w:rsid w:val="00C9190A"/>
    <w:rsid w:val="00D533A0"/>
    <w:rsid w:val="00D8536F"/>
    <w:rsid w:val="00D920B0"/>
    <w:rsid w:val="00DF4979"/>
    <w:rsid w:val="00E12158"/>
    <w:rsid w:val="00E33BE3"/>
    <w:rsid w:val="00E46A13"/>
    <w:rsid w:val="00E84C16"/>
    <w:rsid w:val="00E924F5"/>
    <w:rsid w:val="00EB7199"/>
    <w:rsid w:val="00F03E8F"/>
    <w:rsid w:val="00F07252"/>
    <w:rsid w:val="00F27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AAFA5"/>
  <w15:chartTrackingRefBased/>
  <w15:docId w15:val="{9AC18585-72D8-4D76-B88E-B65BF1042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5B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924F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C04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04A1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E12158"/>
  </w:style>
  <w:style w:type="character" w:styleId="Hyperlink">
    <w:name w:val="Hyperlink"/>
    <w:basedOn w:val="DefaultParagraphFont"/>
    <w:uiPriority w:val="99"/>
    <w:semiHidden/>
    <w:unhideWhenUsed/>
    <w:rsid w:val="00E12158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414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14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14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14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14E8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935E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mmentcontentpara">
    <w:name w:val="commentcontentpara"/>
    <w:basedOn w:val="Normal"/>
    <w:rsid w:val="003943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51F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1F62"/>
  </w:style>
  <w:style w:type="paragraph" w:styleId="Footer">
    <w:name w:val="footer"/>
    <w:basedOn w:val="Normal"/>
    <w:link w:val="FooterChar"/>
    <w:uiPriority w:val="99"/>
    <w:unhideWhenUsed/>
    <w:rsid w:val="00C51F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1F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98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80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4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57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macid.mu@manipal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A0DA7E-8148-4F56-B056-C6917BFD9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75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</dc:creator>
  <cp:keywords/>
  <dc:description/>
  <cp:lastModifiedBy>MAHE</cp:lastModifiedBy>
  <cp:revision>10</cp:revision>
  <dcterms:created xsi:type="dcterms:W3CDTF">2021-04-16T05:05:00Z</dcterms:created>
  <dcterms:modified xsi:type="dcterms:W3CDTF">2023-06-27T06:04:00Z</dcterms:modified>
</cp:coreProperties>
</file>